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0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pr 14 2024 / Apr 14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